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EC31DF" w14:textId="0CE06B33" w:rsidR="00BE681F" w:rsidRDefault="00413255">
      <w:proofErr w:type="spellStart"/>
      <w:r>
        <w:rPr>
          <w:rFonts w:hint="eastAsia"/>
        </w:rPr>
        <w:t>ㅇㄴㄻㄴㅇㅁㄻㄴㅇㄻㄴㅇㄹ</w:t>
      </w:r>
      <w:proofErr w:type="spellEnd"/>
    </w:p>
    <w:p w14:paraId="187D48C4" w14:textId="1D041C64" w:rsidR="0003491F" w:rsidRDefault="0003491F">
      <w:proofErr w:type="spellStart"/>
      <w:r>
        <w:rPr>
          <w:rFonts w:hint="eastAsia"/>
        </w:rPr>
        <w:t>ㅁ나ㅣ어라ㅣㅓㅁ아ㅣ럼</w:t>
      </w:r>
      <w:proofErr w:type="spellEnd"/>
    </w:p>
    <w:p w14:paraId="41C1E47F" w14:textId="6383F2F6" w:rsidR="0003491F" w:rsidRDefault="0003491F">
      <w:proofErr w:type="spellStart"/>
      <w:r>
        <w:t>A</w:t>
      </w:r>
      <w:r>
        <w:rPr>
          <w:rFonts w:hint="eastAsia"/>
        </w:rPr>
        <w:t>aaa</w:t>
      </w:r>
      <w:proofErr w:type="spellEnd"/>
    </w:p>
    <w:p w14:paraId="42DB2DA3" w14:textId="77777777" w:rsidR="0003491F" w:rsidRDefault="0003491F">
      <w:pPr>
        <w:rPr>
          <w:rFonts w:hint="eastAsia"/>
        </w:rPr>
      </w:pPr>
    </w:p>
    <w:p w14:paraId="5CA04E15" w14:textId="77777777" w:rsidR="0003491F" w:rsidRDefault="0003491F">
      <w:pPr>
        <w:rPr>
          <w:rFonts w:hint="eastAsia"/>
        </w:rPr>
      </w:pPr>
    </w:p>
    <w:sectPr w:rsidR="0003491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bMwMDcyNDI1MLNU0lEKTi0uzszPAykwqgUApi+h9ywAAAA="/>
  </w:docVars>
  <w:rsids>
    <w:rsidRoot w:val="00417442"/>
    <w:rsid w:val="0003491F"/>
    <w:rsid w:val="00413255"/>
    <w:rsid w:val="00417442"/>
    <w:rsid w:val="00BE6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ED515"/>
  <w15:chartTrackingRefBased/>
  <w15:docId w15:val="{84D6EC83-7D6D-4BD7-99D9-D2F42F525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Yu</dc:creator>
  <cp:keywords/>
  <dc:description/>
  <cp:lastModifiedBy>Patrick Yu</cp:lastModifiedBy>
  <cp:revision>3</cp:revision>
  <dcterms:created xsi:type="dcterms:W3CDTF">2021-04-15T07:53:00Z</dcterms:created>
  <dcterms:modified xsi:type="dcterms:W3CDTF">2021-04-15T07:56:00Z</dcterms:modified>
</cp:coreProperties>
</file>